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199F8" w14:textId="77777777" w:rsidR="005575AE" w:rsidRDefault="00A003A9" w:rsidP="00B3762A">
      <w:pPr>
        <w:pStyle w:val="Title"/>
      </w:pPr>
      <w:r w:rsidRPr="00D37B81">
        <w:t>Apply</w:t>
      </w:r>
    </w:p>
    <w:p w14:paraId="51BCABAA" w14:textId="77777777" w:rsidR="005575AE" w:rsidRDefault="007031D7" w:rsidP="00B3762A">
      <w:pPr>
        <w:pStyle w:val="Heading1"/>
      </w:pPr>
      <w:r w:rsidRPr="003B4CFA">
        <w:t>Exercise 4.1</w:t>
      </w:r>
    </w:p>
    <w:p w14:paraId="4E127A2A" w14:textId="77777777" w:rsidR="005575AE" w:rsidRDefault="007031D7" w:rsidP="00B3762A">
      <w:r w:rsidRPr="003B4CFA">
        <w:t xml:space="preserve">Take a research topic that interests you. Now consider the ways in which access to situations or informants might be a problem. Then examine how you might redefine your research topic to remove the problem of access. </w:t>
      </w:r>
    </w:p>
    <w:p w14:paraId="3FDA42F6" w14:textId="77777777" w:rsidR="005575AE" w:rsidRDefault="007031D7" w:rsidP="00B3762A">
      <w:pPr>
        <w:pStyle w:val="Heading1"/>
      </w:pPr>
      <w:r w:rsidRPr="003B4CFA">
        <w:t>Exercise 4.2</w:t>
      </w:r>
    </w:p>
    <w:p w14:paraId="3347A512" w14:textId="77777777" w:rsidR="005575AE" w:rsidRDefault="007031D7" w:rsidP="00B3762A">
      <w:r w:rsidRPr="003B4CFA">
        <w:t>Draw a flow chart of no more than one page setting out your key concepts and how they relate.</w:t>
      </w:r>
    </w:p>
    <w:p w14:paraId="7DEECE32" w14:textId="77777777" w:rsidR="005575AE" w:rsidRDefault="007031D7" w:rsidP="00B3762A">
      <w:pPr>
        <w:pStyle w:val="Heading1"/>
      </w:pPr>
      <w:r w:rsidRPr="003B4CFA">
        <w:t>Exercise 4.3</w:t>
      </w:r>
    </w:p>
    <w:p w14:paraId="4D6958C9" w14:textId="77777777" w:rsidR="005575AE" w:rsidRDefault="007031D7" w:rsidP="00B3762A">
      <w:r w:rsidRPr="003B4CFA">
        <w:t>Review your area of research interest in terms of the following questions and formulate your research problem in terms of one kind of puzzle:</w:t>
      </w:r>
    </w:p>
    <w:p w14:paraId="5D800457" w14:textId="77777777" w:rsidR="005575AE" w:rsidRDefault="007031D7" w:rsidP="00B3762A">
      <w:pPr>
        <w:ind w:left="792" w:hanging="360"/>
      </w:pPr>
      <w:r w:rsidRPr="003B4CFA">
        <w:t>How or why did X develop? (A developmental puzzle)</w:t>
      </w:r>
    </w:p>
    <w:p w14:paraId="133357F9" w14:textId="77777777" w:rsidR="005575AE" w:rsidRDefault="007031D7" w:rsidP="00B3762A">
      <w:pPr>
        <w:ind w:left="792" w:hanging="360"/>
      </w:pPr>
      <w:r w:rsidRPr="003B4CFA">
        <w:t>How does X work? (A mechanical puzzle)</w:t>
      </w:r>
    </w:p>
    <w:p w14:paraId="33C2A12F" w14:textId="77777777" w:rsidR="005575AE" w:rsidRDefault="007031D7" w:rsidP="00B3762A">
      <w:pPr>
        <w:ind w:left="792" w:hanging="360"/>
      </w:pPr>
      <w:r w:rsidRPr="003B4CFA">
        <w:t>What causes X or what influence does X have on Y? (A causal puzzle) (Mason, 1996: 14)</w:t>
      </w:r>
    </w:p>
    <w:p w14:paraId="548B323F" w14:textId="77777777" w:rsidR="005575AE" w:rsidRDefault="007031D7" w:rsidP="00B3762A">
      <w:pPr>
        <w:pStyle w:val="Heading1"/>
      </w:pPr>
      <w:r w:rsidRPr="003B4CFA">
        <w:t>Exercise 4.4</w:t>
      </w:r>
    </w:p>
    <w:p w14:paraId="7B137459" w14:textId="672FCB46" w:rsidR="005575AE" w:rsidRDefault="007031D7" w:rsidP="00B3762A">
      <w:r w:rsidRPr="003B4CFA">
        <w:t xml:space="preserve">Take a research topic </w:t>
      </w:r>
      <w:r w:rsidR="00F62154">
        <w:t>that</w:t>
      </w:r>
      <w:r w:rsidR="00F62154" w:rsidRPr="003B4CFA">
        <w:t xml:space="preserve"> </w:t>
      </w:r>
      <w:r w:rsidRPr="003B4CFA">
        <w:t>interests you. Then reformulate it as:</w:t>
      </w:r>
    </w:p>
    <w:p w14:paraId="346375E4" w14:textId="77777777" w:rsidR="005575AE" w:rsidRDefault="007031D7" w:rsidP="00B3762A">
      <w:pPr>
        <w:ind w:left="792" w:hanging="360"/>
      </w:pPr>
      <w:r w:rsidRPr="003B4CFA">
        <w:t>a ‘what’ question</w:t>
      </w:r>
    </w:p>
    <w:p w14:paraId="66AE7388" w14:textId="77777777" w:rsidR="005575AE" w:rsidRDefault="007031D7" w:rsidP="00B3762A">
      <w:pPr>
        <w:ind w:left="792" w:hanging="360"/>
      </w:pPr>
      <w:r w:rsidRPr="003B4CFA">
        <w:t>a ‘how’ question</w:t>
      </w:r>
    </w:p>
    <w:p w14:paraId="4D932217" w14:textId="77777777" w:rsidR="005575AE" w:rsidRDefault="007031D7" w:rsidP="00B3762A">
      <w:pPr>
        <w:ind w:left="792" w:hanging="360"/>
      </w:pPr>
      <w:r w:rsidRPr="003B4CFA">
        <w:t>a ‘why’ question.</w:t>
      </w:r>
    </w:p>
    <w:p w14:paraId="41D09EDF" w14:textId="77777777" w:rsidR="005575AE" w:rsidRDefault="007031D7" w:rsidP="00B3762A">
      <w:pPr>
        <w:pStyle w:val="Heading1"/>
      </w:pPr>
      <w:r w:rsidRPr="003B4CFA">
        <w:t>Exercise 4.5</w:t>
      </w:r>
    </w:p>
    <w:p w14:paraId="7B6BA501" w14:textId="77777777" w:rsidR="005575AE" w:rsidRDefault="007031D7" w:rsidP="00B3762A">
      <w:r w:rsidRPr="003B4CFA">
        <w:t xml:space="preserve">Howard Becker is the author of a very useful book for research students called </w:t>
      </w:r>
      <w:r w:rsidRPr="003B4CFA">
        <w:rPr>
          <w:i/>
        </w:rPr>
        <w:t>Tricks of the Trade</w:t>
      </w:r>
      <w:r w:rsidRPr="003B4CFA">
        <w:t xml:space="preserve"> (1998). One trick he mentions suggests the following exercise:</w:t>
      </w:r>
    </w:p>
    <w:p w14:paraId="6BA608F4" w14:textId="2F96299A" w:rsidR="005575AE" w:rsidRDefault="007031D7" w:rsidP="00B3762A">
      <w:pPr>
        <w:ind w:left="792" w:hanging="360"/>
      </w:pPr>
      <w:r w:rsidRPr="003B4CFA">
        <w:lastRenderedPageBreak/>
        <w:t>1</w:t>
      </w:r>
      <w:r w:rsidR="00A003A9">
        <w:t>.</w:t>
      </w:r>
      <w:r w:rsidR="00D37B81">
        <w:t xml:space="preserve"> </w:t>
      </w:r>
      <w:r w:rsidRPr="003B4CFA">
        <w:t>Ask your supervisor (or a fellow student who knows your work reasonably well) to offer a snap characterization of what you are trying to find out.</w:t>
      </w:r>
    </w:p>
    <w:p w14:paraId="5BB26091" w14:textId="2EC6C560" w:rsidR="005575AE" w:rsidRDefault="007031D7" w:rsidP="00B3762A">
      <w:pPr>
        <w:ind w:left="792" w:hanging="360"/>
      </w:pPr>
      <w:r w:rsidRPr="003B4CFA">
        <w:t>2</w:t>
      </w:r>
      <w:r w:rsidR="00A003A9">
        <w:t>.</w:t>
      </w:r>
      <w:r w:rsidR="00D37B81">
        <w:t xml:space="preserve"> </w:t>
      </w:r>
      <w:r w:rsidRPr="003B4CFA">
        <w:t>Now respond to this characterization of your work (e.g.</w:t>
      </w:r>
      <w:r w:rsidR="00F62154">
        <w:t>,</w:t>
      </w:r>
      <w:r w:rsidRPr="003B4CFA">
        <w:t xml:space="preserve"> by denying it or modifying it).</w:t>
      </w:r>
    </w:p>
    <w:p w14:paraId="652F721D" w14:textId="77777777" w:rsidR="005575AE" w:rsidRDefault="007031D7" w:rsidP="00B3762A">
      <w:r w:rsidRPr="003B4CFA">
        <w:t xml:space="preserve">This exercise, says Becker, should help you to get a better understanding of what you </w:t>
      </w:r>
      <w:r w:rsidRPr="003B4CFA">
        <w:rPr>
          <w:sz w:val="20"/>
        </w:rPr>
        <w:t>are</w:t>
      </w:r>
      <w:r w:rsidRPr="003B4CFA">
        <w:t xml:space="preserve"> trying to do.</w:t>
      </w:r>
    </w:p>
    <w:p w14:paraId="32639BB1" w14:textId="77777777" w:rsidR="007031D7" w:rsidRPr="003B4CFA" w:rsidRDefault="007031D7">
      <w:pPr>
        <w:pStyle w:val="Heading2"/>
      </w:pPr>
      <w:r w:rsidRPr="00D37B81">
        <w:t>Suggested</w:t>
      </w:r>
      <w:r w:rsidRPr="003B4CFA">
        <w:t xml:space="preserve"> Answer</w:t>
      </w:r>
      <w:r>
        <w:t>s</w:t>
      </w:r>
      <w:r w:rsidRPr="003B4CFA">
        <w:t xml:space="preserve"> </w:t>
      </w:r>
      <w:r>
        <w:t>for</w:t>
      </w:r>
      <w:r w:rsidRPr="003B4CFA">
        <w:t xml:space="preserve"> Exercise 4.1</w:t>
      </w:r>
    </w:p>
    <w:p w14:paraId="32589EA8" w14:textId="77777777" w:rsidR="005575AE" w:rsidRDefault="007031D7" w:rsidP="00B3762A">
      <w:pPr>
        <w:ind w:left="792" w:hanging="360"/>
      </w:pPr>
      <w:r>
        <w:rPr>
          <w:rFonts w:ascii="Symbol" w:hAnsi="Symbol"/>
        </w:rPr>
        <w:t></w:t>
      </w:r>
      <w:r>
        <w:rPr>
          <w:rFonts w:ascii="Symbol" w:hAnsi="Symbol"/>
        </w:rPr>
        <w:tab/>
      </w:r>
      <w:r w:rsidRPr="003B4CFA">
        <w:t xml:space="preserve">Take a research topic that interests you. </w:t>
      </w:r>
    </w:p>
    <w:p w14:paraId="0CCB6635" w14:textId="77777777" w:rsidR="005575AE" w:rsidRDefault="007031D7" w:rsidP="00B3762A">
      <w:r>
        <w:t>Answer: O</w:t>
      </w:r>
      <w:r w:rsidRPr="003B4CFA">
        <w:t>ne example might be ‘how top managers view their organization’</w:t>
      </w:r>
    </w:p>
    <w:p w14:paraId="721CA431" w14:textId="77777777" w:rsidR="005575AE" w:rsidRDefault="007031D7" w:rsidP="00B3762A">
      <w:pPr>
        <w:ind w:left="792" w:hanging="360"/>
      </w:pPr>
      <w:r>
        <w:rPr>
          <w:rFonts w:ascii="Symbol" w:hAnsi="Symbol"/>
        </w:rPr>
        <w:t></w:t>
      </w:r>
      <w:r>
        <w:rPr>
          <w:rFonts w:ascii="Symbol" w:hAnsi="Symbol"/>
        </w:rPr>
        <w:tab/>
      </w:r>
      <w:r w:rsidRPr="003B4CFA">
        <w:t xml:space="preserve">Now consider the ways in which access to situations or informants might be a problem. </w:t>
      </w:r>
    </w:p>
    <w:p w14:paraId="4FD3DAB2" w14:textId="77777777" w:rsidR="005575AE" w:rsidRDefault="007031D7" w:rsidP="00B3762A">
      <w:r>
        <w:t>Answer: T</w:t>
      </w:r>
      <w:r w:rsidRPr="003B4CFA">
        <w:t>he managers don’t want to talk to you</w:t>
      </w:r>
    </w:p>
    <w:p w14:paraId="0D79B1EA" w14:textId="1A8EB1D8" w:rsidR="005575AE" w:rsidRDefault="007031D7" w:rsidP="00B3762A">
      <w:pPr>
        <w:ind w:left="792" w:hanging="360"/>
      </w:pPr>
      <w:r>
        <w:rPr>
          <w:rFonts w:ascii="Symbol" w:hAnsi="Symbol"/>
        </w:rPr>
        <w:t></w:t>
      </w:r>
      <w:r>
        <w:rPr>
          <w:rFonts w:ascii="Symbol" w:hAnsi="Symbol"/>
        </w:rPr>
        <w:tab/>
      </w:r>
      <w:r w:rsidRPr="003B4CFA">
        <w:t>Then examine how you might redefine your research topic to remove the problem of access.</w:t>
      </w:r>
    </w:p>
    <w:p w14:paraId="2DCA0C47" w14:textId="6E0B4D3A" w:rsidR="0070463C" w:rsidRPr="00C1400A" w:rsidRDefault="007031D7">
      <w:r>
        <w:t>Answer: H</w:t>
      </w:r>
      <w:r w:rsidRPr="003B4CFA">
        <w:t>ow the organization presents itself in its publicly available annual reports</w:t>
      </w:r>
    </w:p>
    <w:sectPr w:rsidR="0070463C" w:rsidRPr="00C1400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C268D" w14:textId="77777777" w:rsidR="00A9681F" w:rsidRDefault="00A9681F">
      <w:r>
        <w:separator/>
      </w:r>
    </w:p>
  </w:endnote>
  <w:endnote w:type="continuationSeparator" w:id="0">
    <w:p w14:paraId="4517533F" w14:textId="77777777" w:rsidR="00A9681F" w:rsidRDefault="00A96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6BB69" w14:textId="77777777" w:rsidR="00A9681F" w:rsidRDefault="00A9681F">
      <w:r>
        <w:separator/>
      </w:r>
    </w:p>
  </w:footnote>
  <w:footnote w:type="continuationSeparator" w:id="0">
    <w:p w14:paraId="2C636926" w14:textId="77777777" w:rsidR="00A9681F" w:rsidRDefault="00A96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853A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2AB8D3D2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09CF7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8A3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A873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127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48C71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7841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0D237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A4C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206F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4E4E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972CF1"/>
    <w:multiLevelType w:val="hybridMultilevel"/>
    <w:tmpl w:val="2D489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15"/>
  </w:num>
  <w:num w:numId="4">
    <w:abstractNumId w:val="13"/>
  </w:num>
  <w:num w:numId="5">
    <w:abstractNumId w:val="14"/>
  </w:num>
  <w:num w:numId="6">
    <w:abstractNumId w:val="10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6"/>
  </w:num>
  <w:num w:numId="12">
    <w:abstractNumId w:val="17"/>
  </w:num>
  <w:num w:numId="13">
    <w:abstractNumId w:val="12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A3N7M0NQBiSyUdpeDU4uLM/DyQAsNaAAFdvTcsAAAA"/>
  </w:docVars>
  <w:rsids>
    <w:rsidRoot w:val="001A262A"/>
    <w:rsid w:val="00024CB8"/>
    <w:rsid w:val="00033437"/>
    <w:rsid w:val="000F388C"/>
    <w:rsid w:val="0015405F"/>
    <w:rsid w:val="0017404C"/>
    <w:rsid w:val="00185227"/>
    <w:rsid w:val="001A239F"/>
    <w:rsid w:val="001A262A"/>
    <w:rsid w:val="001B761C"/>
    <w:rsid w:val="001E2B85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575AE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31D7"/>
    <w:rsid w:val="0070463C"/>
    <w:rsid w:val="0072507A"/>
    <w:rsid w:val="0075185D"/>
    <w:rsid w:val="007557A1"/>
    <w:rsid w:val="00761723"/>
    <w:rsid w:val="007B2823"/>
    <w:rsid w:val="007B669D"/>
    <w:rsid w:val="00804E85"/>
    <w:rsid w:val="00811EC9"/>
    <w:rsid w:val="00812742"/>
    <w:rsid w:val="00830020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03A9"/>
    <w:rsid w:val="00A059F3"/>
    <w:rsid w:val="00A1465F"/>
    <w:rsid w:val="00A324FE"/>
    <w:rsid w:val="00A44E55"/>
    <w:rsid w:val="00A77424"/>
    <w:rsid w:val="00A84C45"/>
    <w:rsid w:val="00A9681F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3762A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37B81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07EA9"/>
    <w:rsid w:val="00F25E6B"/>
    <w:rsid w:val="00F4373D"/>
    <w:rsid w:val="00F54DB9"/>
    <w:rsid w:val="00F61361"/>
    <w:rsid w:val="00F62154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F7FBB11"/>
  <w15:docId w15:val="{9DB59F09-6C22-47F0-B74A-8167513F6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7B81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37B81"/>
    <w:pPr>
      <w:keepNext/>
      <w:keepLines/>
      <w:spacing w:before="100" w:after="100"/>
      <w:outlineLvl w:val="0"/>
    </w:pPr>
    <w:rPr>
      <w:rFonts w:eastAsia="Calibri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37B81"/>
    <w:pPr>
      <w:keepNext/>
      <w:keepLines/>
      <w:spacing w:before="100" w:after="100"/>
      <w:outlineLvl w:val="1"/>
    </w:pPr>
    <w:rPr>
      <w:rFonts w:eastAsia="Calibri"/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37B81"/>
    <w:rPr>
      <w:rFonts w:eastAsia="Calibri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D37B81"/>
    <w:rPr>
      <w:rFonts w:eastAsia="Calibri"/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B2TFBox2textfullout">
    <w:name w:val="B2TF Box2 text full out"/>
    <w:basedOn w:val="Normal"/>
    <w:next w:val="Normal"/>
    <w:rsid w:val="007031D7"/>
    <w:pPr>
      <w:widowControl w:val="0"/>
      <w:autoSpaceDE w:val="0"/>
      <w:autoSpaceDN w:val="0"/>
      <w:adjustRightInd w:val="0"/>
      <w:spacing w:after="240" w:line="480" w:lineRule="auto"/>
      <w:contextualSpacing w:val="0"/>
      <w:jc w:val="both"/>
    </w:pPr>
    <w:rPr>
      <w:color w:val="632423"/>
    </w:rPr>
  </w:style>
  <w:style w:type="paragraph" w:styleId="Revision">
    <w:name w:val="Revision"/>
    <w:hidden/>
    <w:uiPriority w:val="99"/>
    <w:semiHidden/>
    <w:rsid w:val="00B3762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C7BBF-1F8B-46D4-AFB7-942B3E458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79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10</cp:revision>
  <dcterms:created xsi:type="dcterms:W3CDTF">2021-11-25T07:00:00Z</dcterms:created>
  <dcterms:modified xsi:type="dcterms:W3CDTF">2021-12-06T14:21:00Z</dcterms:modified>
</cp:coreProperties>
</file>